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Banker position at [Bank Name] in Canada Vancouver. As a highly motivated and experienced financial professional with a strong commitment to customer service, I am eager to contribute my expertise to your institution’s mission of providing exceptional banking solutions tailored to the dynamic needs of Vancouver’s diverse community. With over [X years] of experience in the banking sector, I have developed a deep understanding of financial products, risk management, and client relationship strategies that align perfectly with the values and goals of [Bank Name]. This opportunity to join your team in Canada Vancouver represents an exciting step forward in my career, and I am confident that my background and passion for banking will allow me to make meaningful contributions to your organization.</w:t>
      </w:r>
    </w:p>
    <w:p>
      <w:pPr>
        <w:pStyle w:val="BodyText"/>
      </w:pPr>
      <w:r>
        <w:t xml:space="preserve">Throughout my career as a Banker, I have consistently demonstrated the ability to deliver personalized financial services while maintaining a strong focus on integrity, innovation, and operational excellence. My experience includes roles such as [specific job titles], where I provided guidance on mortgage solutions, investment planning, and business banking to clients across various industries. In Canada Vancouver’s competitive financial landscape, I understand the importance of building trust through transparency and adaptability. Whether assisting individual clients with their financial goals or supporting small businesses in navigating complex banking needs, I approach every interaction with a dedication to excellence that reflects the high standards of [Bank Name].</w:t>
      </w:r>
    </w:p>
    <w:p>
      <w:pPr>
        <w:pStyle w:val="BodyText"/>
      </w:pPr>
      <w:r>
        <w:t xml:space="preserve">One of my core strengths as a Banker is my ability to connect with clients on both a personal and professional level. In Canada Vancouver, where cultural diversity and economic growth drive the banking sector, I have learned to tailor my communication style to meet the unique requirements of each client. For instance, during my time at [Previous Employer], I collaborated with immigrant communities to help them establish credit histories and access essential financial tools. This experience reinforced my belief that banking is not just about numbers—it’s about empowering individuals and businesses to thrive. I am particularly drawn to [Bank Name]’s reputation for fostering community engagement and sustainability, as these values resonate deeply with my own professional ethos.</w:t>
      </w:r>
    </w:p>
    <w:p>
      <w:pPr>
        <w:pStyle w:val="BodyText"/>
      </w:pPr>
      <w:r>
        <w:t xml:space="preserve">As a Banker in Canada Vancouver, I have also gained extensive knowledge of local financial regulations and market trends. The Canadian banking system is known for its stability and innovation, and I take pride in staying informed about developments such as digital banking advancements, regulatory compliance requirements, and emerging economic opportunities in the region. For example, I have worked closely with clients to leverage online banking platforms that streamline transactions while ensuring security. Additionally, I have supported small businesses in navigating government-backed programs designed to stimulate growth in Vancouver’s economy. These experiences have sharpened my ability to balance technical expertise with a client-centric approach, which I believe is essential for success in this role.</w:t>
      </w:r>
    </w:p>
    <w:p>
      <w:pPr>
        <w:pStyle w:val="BodyText"/>
      </w:pPr>
      <w:r>
        <w:t xml:space="preserve">What sets me apart as a Banker is my commitment to continuous learning and professional development. I regularly attend industry seminars, webinars, and workshops focused on financial literacy, customer service excellence, and emerging technologies in banking. In Canada Vancouver’s rapidly evolving financial environment, staying ahead of the curve is critical. For instance, I recently completed a certification in [relevant certification or course], which deepened my understanding of fintech solutions and their applications for both personal and commercial clients. This proactive mindset ensures that I am equipped to address the ever-changing needs of your clientele while maintaining the highest level of service.</w:t>
      </w:r>
    </w:p>
    <w:p>
      <w:pPr>
        <w:pStyle w:val="BodyText"/>
      </w:pPr>
      <w:r>
        <w:t xml:space="preserve">I am particularly excited about the opportunity to work with [Bank Name] in Canada Vancouver because of its reputation as a leader in community-driven banking. Vancouver’s unique blend of innovation, environmental consciousness, and cultural diversity creates a vibrant ecosystem for financial institutions to thrive. I am eager to contribute my skills in relationship-building, problem-solving, and strategic thinking to help your bank continue its legacy of excellence. Whether it’s helping clients achieve their financial aspirations or collaborating with colleagues to streamline processes, I am ready to bring my energy and expertise to this role.</w:t>
      </w:r>
    </w:p>
    <w:p>
      <w:pPr>
        <w:pStyle w:val="BodyText"/>
      </w:pPr>
      <w:r>
        <w:t xml:space="preserve">In addition to my professional qualifications, I bring a strong work ethic and a genuine passion for banking. My colleagues often describe me as reliable, proactive, and empathetic—qualities that are essential for fostering long-term client relationships. In Canada Vancouver’s competitive market, where trust is the foundation of any successful banking partnership, I am confident that my approach will align seamlessly with [Bank Name]’s mission to serve its customers with integrity and care.</w:t>
      </w:r>
    </w:p>
    <w:p>
      <w:pPr>
        <w:pStyle w:val="BodyText"/>
      </w:pPr>
      <w:r>
        <w:t xml:space="preserve">Thank you for considering my application for the Banker position at [Bank Name] in Canada Vancouver. I would be honored to discuss how my experience and vision align with your organization’s goals. I am available at your earliest convenience for an interview and can be reached at [Your Phone Number] or [Your Email Address]. I look forward to the opportunity to contribute to the continued success of [Bank Name] in this dynamic and growing reg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Canada Vancouver</dc:title>
  <dc:creator/>
  <dc:language>en</dc:language>
  <cp:keywords/>
  <dcterms:created xsi:type="dcterms:W3CDTF">2026-07-21T02:50:29Z</dcterms:created>
  <dcterms:modified xsi:type="dcterms:W3CDTF">2026-07-21T02:50:29Z</dcterms:modified>
</cp:coreProperties>
</file>

<file path=docProps/custom.xml><?xml version="1.0" encoding="utf-8"?>
<Properties xmlns="http://schemas.openxmlformats.org/officeDocument/2006/custom-properties" xmlns:vt="http://schemas.openxmlformats.org/officeDocument/2006/docPropsVTypes"/>
</file>